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A92EC" w14:textId="1C45052F" w:rsidR="007C7773" w:rsidRDefault="007C7773" w:rsidP="007C7773">
      <w:pPr>
        <w:pStyle w:val="Caption"/>
        <w:keepNext/>
      </w:pPr>
      <w:r>
        <w:t>Table 5</w:t>
      </w:r>
      <w:r>
        <w:t>Factors associated with the level of attitudes towards antibiotic resistance among parents of school going children (N = 704). OR odds ratio, CI confidence interval. *p-value ˂ 0.05 was considered statistically significant. Significant values are in bold</w:t>
      </w:r>
      <w:r>
        <w:t>,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7B2BD6" w14:paraId="46590986" w14:textId="77777777" w:rsidTr="007C7773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636C656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0E63C08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23DD3151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77B9AE17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589501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B2BD6" w14:paraId="37E85584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F426E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44D4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818B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A7D8C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F4BB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</w:t>
            </w:r>
          </w:p>
        </w:tc>
      </w:tr>
      <w:tr w:rsidR="007B2BD6" w14:paraId="6BBDCAB5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57EF8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4DE04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604D7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46739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8DB9C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3BFF2787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67631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1A21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44639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6B13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5, 11.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F015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0D9D6E87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2DF9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C91AE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DB37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A2AB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, 13.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512C3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7748A65E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5E08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3AD7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23E2C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7DF5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1, 13.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F359E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54EF8F20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3584A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ED757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F0E3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0E47E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AA02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</w:t>
            </w:r>
          </w:p>
        </w:tc>
      </w:tr>
      <w:tr w:rsidR="007B2BD6" w14:paraId="3567B04B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2A1F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CEE7A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5A56C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7F7A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580B6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03439BC1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2EF8E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D1146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C797A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2F5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1.2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EC7CC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35C1C7B1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AE8E5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5895B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33708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318FA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21E4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B2BD6" w14:paraId="114F8408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6A90A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FD960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2EB3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EDA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9F4C2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2EA6B6B2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8DA4F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BD367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F3E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FBF5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9, 10.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B2F6A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3A27A51F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BA58D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AF8B9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4BDA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B9CF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2, 4.4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14A2F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25570F70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66B02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3EFEA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A2B9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A6E5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2.5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14D4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6B6F4158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8106F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B368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6FE4E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6D173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FDD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</w:t>
            </w:r>
          </w:p>
        </w:tc>
      </w:tr>
      <w:tr w:rsidR="007B2BD6" w14:paraId="7C3AC2A7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AC7EE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4ABC8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F0BF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A1928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3EFFF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7A93EBB6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89A2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F0D8D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7C43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07F8E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0, 1.8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15D2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3CD33231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68E78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4540E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97B59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DCC2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2.7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D4D82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0C941E52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963F6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C85E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97E80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6EC50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47DA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B2BD6" w14:paraId="34076CF0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BF64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49887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C417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95F6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E516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64AFC06D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AF4E7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200DC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C19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A137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2, 3.8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DDBE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2D625F1C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5FFE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7D0E8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63BC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F556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, 2.9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BEE51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559DA056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8C2A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FCAE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25562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276F4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A4D2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7B2BD6" w14:paraId="45D1F5BA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CE9A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D2A93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720F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9971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595D5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493F63B0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CC93F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14636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F54AB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FEFC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4, 5.2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F507B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21EAAE1C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02B16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9DCA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F546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6D827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3.0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F2212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4177A3CC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62A09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76826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33B38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39CC5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2321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</w:tr>
      <w:tr w:rsidR="007B2BD6" w14:paraId="24FD816A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398FC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0C726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4E13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09760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C3802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51D3BA46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A8D6F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B192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8E42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4F218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4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88BB0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60A3C6C4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F961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4D1E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6938B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70D8B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F635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4</w:t>
            </w:r>
          </w:p>
        </w:tc>
      </w:tr>
      <w:tr w:rsidR="007B2BD6" w14:paraId="281B447C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D4132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AD588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EAF59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9ED9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C3788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4B3FD565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F07FD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23E90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7095A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EC96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2.3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0D95F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134C36C8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A7342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49693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158F3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E2A0F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3.0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05BBC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249FEE2A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5751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8B54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EA879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221B2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36755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</w:t>
            </w:r>
          </w:p>
        </w:tc>
      </w:tr>
      <w:tr w:rsidR="007B2BD6" w14:paraId="4948CAFA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08346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8C8E2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3F46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B2A9B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E75C4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5BAB9A02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FAC72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39CC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143A4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CC038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2.4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715C9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1E9A22D3" w14:textId="77777777" w:rsidTr="007C777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01E55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89A63" w14:textId="77777777" w:rsidR="007B2BD6" w:rsidRDefault="007B2BD6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7BD4D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61E32" w14:textId="77777777" w:rsidR="007B2BD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7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3B3B" w14:textId="77777777" w:rsidR="007B2BD6" w:rsidRDefault="007B2BD6">
            <w:pPr>
              <w:keepNext/>
              <w:spacing w:after="60"/>
              <w:jc w:val="center"/>
            </w:pPr>
          </w:p>
        </w:tc>
      </w:tr>
      <w:tr w:rsidR="007B2BD6" w14:paraId="3E3FA21E" w14:textId="77777777" w:rsidTr="007C7773">
        <w:trPr>
          <w:cantSplit/>
          <w:jc w:val="center"/>
        </w:trPr>
        <w:tc>
          <w:tcPr>
            <w:tcW w:w="5000" w:type="pct"/>
            <w:gridSpan w:val="5"/>
          </w:tcPr>
          <w:p w14:paraId="1A36AAB5" w14:textId="77777777" w:rsidR="007B2BD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2A3B33DD" w14:textId="77777777" w:rsidR="007B2BD6" w:rsidRDefault="007B2BD6">
      <w:pPr>
        <w:pStyle w:val="FirstParagraph"/>
      </w:pPr>
    </w:p>
    <w:sectPr w:rsidR="007B2B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9633E" w14:textId="77777777" w:rsidR="00402C84" w:rsidRDefault="00402C84">
      <w:pPr>
        <w:spacing w:after="0"/>
      </w:pPr>
      <w:r>
        <w:separator/>
      </w:r>
    </w:p>
  </w:endnote>
  <w:endnote w:type="continuationSeparator" w:id="0">
    <w:p w14:paraId="088A0ECC" w14:textId="77777777" w:rsidR="00402C84" w:rsidRDefault="00402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B37D03" w14:textId="77777777" w:rsidR="00402C84" w:rsidRDefault="00402C84">
      <w:r>
        <w:separator/>
      </w:r>
    </w:p>
  </w:footnote>
  <w:footnote w:type="continuationSeparator" w:id="0">
    <w:p w14:paraId="58FA4866" w14:textId="77777777" w:rsidR="00402C84" w:rsidRDefault="00402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7E7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8356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2BD6"/>
    <w:rsid w:val="000E2313"/>
    <w:rsid w:val="00402C84"/>
    <w:rsid w:val="007B2BD6"/>
    <w:rsid w:val="007C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FA9A8"/>
  <w15:docId w15:val="{726C26CB-B966-46E0-9E1E-76C1956D8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6T02:41:00Z</dcterms:created>
  <dcterms:modified xsi:type="dcterms:W3CDTF">2024-10-16T02:59:00Z</dcterms:modified>
</cp:coreProperties>
</file>